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19616" w14:textId="1865EF1C" w:rsidR="00764EEC" w:rsidRPr="00764EEC" w:rsidRDefault="00764EEC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611331F8" w14:textId="56827DFA" w:rsidR="001B26C6" w:rsidRPr="00E542DE" w:rsidRDefault="008B7ACA" w:rsidP="001B26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（現地</w:t>
      </w:r>
      <w:r w:rsidR="00D81FCE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体験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プログラム）</w:t>
      </w:r>
      <w:r w:rsidR="001B26C6"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 w:rsidR="00C67548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</w:t>
      </w:r>
      <w:r w:rsidR="001B26C6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要項</w:t>
      </w:r>
    </w:p>
    <w:p w14:paraId="27DD2EFE" w14:textId="0F7C621E" w:rsidR="001B26C6" w:rsidRPr="00D23288" w:rsidRDefault="001B26C6" w:rsidP="00B477A2">
      <w:pPr>
        <w:suppressAutoHyphens w:val="0"/>
        <w:spacing w:before="240"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お申し込みの流れ&gt;</w:t>
      </w:r>
    </w:p>
    <w:p w14:paraId="3066B9D0" w14:textId="77777777" w:rsidR="00350986" w:rsidRPr="00350986" w:rsidRDefault="00350986" w:rsidP="00350986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350986">
        <w:rPr>
          <w:rFonts w:ascii="BIZ UDPゴシック" w:eastAsia="BIZ UDPゴシック" w:hAnsi="BIZ UDPゴシック" w:cs="Times New Roman" w:hint="eastAsia"/>
          <w:sz w:val="20"/>
          <w:szCs w:val="20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32F701A6" w14:textId="691C9CED" w:rsidR="009D626F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0"/>
          <w:szCs w:val="20"/>
        </w:rPr>
      </w:pP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日より３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営業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日以内に、「いのちをつなぐ未来館」より申し込み内容確認のご連絡をさせていただきます。その際、下記の計算式に基づく金額に関してもご提示致します。（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でお申し込みの場合はF</w:t>
      </w:r>
      <w:r w:rsidRPr="00D23288">
        <w:rPr>
          <w:rFonts w:ascii="BIZ UDPゴシック" w:eastAsia="BIZ UDPゴシック" w:hAnsi="BIZ UDPゴシック" w:cs="HGP創英角ｺﾞｼｯｸUB"/>
          <w:sz w:val="20"/>
          <w:szCs w:val="20"/>
        </w:rPr>
        <w:t>AX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、メール申し込みの場合にはメールにてご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きます。また、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場合によって、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電話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てご確認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させていただく場合もございます。）</w:t>
      </w:r>
    </w:p>
    <w:p w14:paraId="13D77B94" w14:textId="6E61752E" w:rsidR="00B477A2" w:rsidRPr="00D23288" w:rsidRDefault="009D626F" w:rsidP="009D626F">
      <w:pPr>
        <w:pStyle w:val="af6"/>
        <w:numPr>
          <w:ilvl w:val="0"/>
          <w:numId w:val="4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Times New Roman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料金に関しては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後、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現金にてその場でお支払いいただく、または、</w:t>
      </w:r>
      <w:r w:rsidR="008B7ACA">
        <w:rPr>
          <w:rFonts w:ascii="BIZ UDPゴシック" w:eastAsia="BIZ UDPゴシック" w:hAnsi="BIZ UDPゴシック" w:cs="Times New Roman" w:hint="eastAsia"/>
          <w:sz w:val="20"/>
          <w:szCs w:val="20"/>
        </w:rPr>
        <w:t>当館より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担当者様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宛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ご請求書を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送りし</w:t>
      </w:r>
      <w:r w:rsid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すので</w:t>
      </w:r>
      <w:r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、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プログラム実施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  <w:u w:val="single"/>
        </w:rPr>
        <w:t>翌月末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までの期限にて、当社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銀行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口座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への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お振込みをお願い</w:t>
      </w:r>
      <w:r w:rsidR="00C67548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致します</w:t>
      </w:r>
      <w:r w:rsidR="00411B16" w:rsidRPr="00D23288">
        <w:rPr>
          <w:rFonts w:ascii="BIZ UDPゴシック" w:eastAsia="BIZ UDPゴシック" w:hAnsi="BIZ UDPゴシック" w:cs="Times New Roman" w:hint="eastAsia"/>
          <w:sz w:val="20"/>
          <w:szCs w:val="20"/>
        </w:rPr>
        <w:t>。</w:t>
      </w:r>
      <w:r w:rsidR="00350986">
        <w:rPr>
          <w:rFonts w:ascii="BIZ UDPゴシック" w:eastAsia="BIZ UDPゴシック" w:hAnsi="BIZ UDPゴシック" w:cs="Times New Roman" w:hint="eastAsia"/>
          <w:sz w:val="20"/>
          <w:szCs w:val="20"/>
        </w:rPr>
        <w:t>ご希望のお支払方法を当日、お申しつけください。</w:t>
      </w:r>
    </w:p>
    <w:p w14:paraId="4D032443" w14:textId="77777777" w:rsidR="00B477A2" w:rsidRPr="008B7ACA" w:rsidRDefault="00B477A2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545E8715" w14:textId="4CACA61F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&lt;注意事項&gt;</w:t>
      </w:r>
    </w:p>
    <w:p w14:paraId="00A79418" w14:textId="4E392733" w:rsidR="001B26C6" w:rsidRPr="00D23288" w:rsidRDefault="001B26C6" w:rsidP="00411B1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764EEC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申し込みは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先着順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いておりますので</w:t>
      </w:r>
      <w:r w:rsidR="00777887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希望日時に添えない場合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ざいます。あらかじめご了承ください。</w:t>
      </w:r>
    </w:p>
    <w:p w14:paraId="37E8FD9D" w14:textId="50217E3F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ご予約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確保、施設手配の都合上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実施日１週間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までにお願い</w:t>
      </w:r>
      <w:r w:rsidR="00C6754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致し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00563FEA" w14:textId="2B34804A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bookmarkStart w:id="0" w:name="_Hlk40433988"/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水曜日は休館日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為、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プログラム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実施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して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おりません。</w:t>
      </w:r>
      <w:bookmarkEnd w:id="0"/>
    </w:p>
    <w:p w14:paraId="2D74AB10" w14:textId="6CA7654C" w:rsidR="00B477A2" w:rsidRDefault="00C67548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開館時間は、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9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～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7: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（11月～2月）は9：30～17：00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なっております。最終受付は、それぞれ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5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5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が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4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3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（冬季は1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4: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</w:t>
      </w:r>
      <w:r w:rsidR="00026C49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になりますので、ご注意ください。</w:t>
      </w:r>
    </w:p>
    <w:p w14:paraId="6CE609B8" w14:textId="71CD9859" w:rsidR="008B7ACA" w:rsidRPr="00D23288" w:rsidRDefault="008B7ACA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本プログラムには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「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館内ガイド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」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標準で含まれておりますので、「無料館内ガイド」をご希望される場合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でも</w:t>
      </w:r>
      <w:r w:rsidR="00350986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同時の申し込みは必要ございません。</w:t>
      </w:r>
    </w:p>
    <w:p w14:paraId="7E3383C6" w14:textId="77777777" w:rsidR="00B477A2" w:rsidRPr="008B7ACA" w:rsidRDefault="00B477A2" w:rsidP="00FB3BBB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</w:p>
    <w:p w14:paraId="157AE148" w14:textId="5F6634CA" w:rsidR="001B26C6" w:rsidRPr="00D23288" w:rsidRDefault="001B26C6" w:rsidP="00B477A2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＜料金体系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価格は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税込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表記となっております。）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＞</w:t>
      </w:r>
    </w:p>
    <w:p w14:paraId="32FD856B" w14:textId="36E99404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411B16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ご請求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料金＋参加者1名様あたりの参加費の合計額となっています。</w:t>
      </w:r>
    </w:p>
    <w:p w14:paraId="3A67CB2E" w14:textId="05DFF4CC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1グループあたり、1名の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がご担当させていただきます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。</w:t>
      </w:r>
    </w:p>
    <w:p w14:paraId="78B2143A" w14:textId="5B974703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1グループの参加人数の上限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30名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とさせていただいております。</w:t>
      </w:r>
    </w:p>
    <w:p w14:paraId="33593FC2" w14:textId="19A81CB9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D81FCE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1名あたり</w:t>
      </w:r>
      <w:r w:rsidR="009C5D1F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費用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、もしく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</w:t>
      </w:r>
      <w:r w:rsidR="00411B16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0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となっております。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31名様より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2名、6</w:t>
      </w:r>
      <w:r w:rsid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1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名様より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語り部</w:t>
      </w:r>
      <w:r w:rsid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3名が必要になります。）</w:t>
      </w:r>
    </w:p>
    <w:p w14:paraId="4E670221" w14:textId="59E21DB1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350986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上記に加えて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1名あたりの参加費は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1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、もしくは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</w:t>
      </w:r>
      <w:r w:rsidRPr="00D23288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,000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円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（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コースの場合）となっております。</w:t>
      </w:r>
    </w:p>
    <w:p w14:paraId="68F51EC3" w14:textId="698B8571" w:rsidR="001B26C6" w:rsidRPr="00D23288" w:rsidRDefault="001B26C6" w:rsidP="001B26C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="00457508" w:rsidRPr="00553F52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6</w:t>
      </w:r>
      <w:r w:rsidR="00457508" w:rsidRPr="00553F52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="00457508" w:rsidRPr="00553F52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以上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団体様は総額より1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21名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様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以上は2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1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81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名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様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以上は3</w:t>
      </w:r>
      <w:r w:rsidR="00457508" w:rsidRPr="00D23288">
        <w:rPr>
          <w:rFonts w:ascii="BIZ UDPゴシック" w:eastAsia="BIZ UDPゴシック" w:hAnsi="BIZ UDPゴシック" w:cs="Times New Roman"/>
          <w:position w:val="0"/>
          <w:sz w:val="20"/>
          <w:szCs w:val="20"/>
        </w:rPr>
        <w:t>0%</w:t>
      </w:r>
      <w:r w:rsidR="007D4784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、</w:t>
      </w:r>
      <w:r w:rsidR="00457508"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それぞれ値引させていただきます。</w:t>
      </w:r>
    </w:p>
    <w:p w14:paraId="2BC00989" w14:textId="013AA198" w:rsidR="00282206" w:rsidRPr="00282206" w:rsidRDefault="00C67548" w:rsidP="00282206">
      <w:pPr>
        <w:suppressAutoHyphens w:val="0"/>
        <w:spacing w:line="240" w:lineRule="auto"/>
        <w:ind w:leftChars="0" w:left="200" w:hangingChars="100" w:hanging="20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20"/>
          <w:szCs w:val="20"/>
        </w:rPr>
      </w:pP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・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10</w:t>
      </w:r>
      <w:r w:rsidR="008B7ACA">
        <w:rPr>
          <w:rFonts w:ascii="BIZ UDPゴシック" w:eastAsia="BIZ UDPゴシック" w:hAnsi="BIZ UDPゴシック" w:cs="Times New Roman"/>
          <w:position w:val="0"/>
          <w:sz w:val="20"/>
          <w:szCs w:val="20"/>
          <w:u w:val="single"/>
        </w:rPr>
        <w:t>1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名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様以上</w:t>
      </w:r>
      <w:r w:rsidR="008B7ACA" w:rsidRP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でお越しになる場合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は、施設収容人数の関係上、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2時間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半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  <w:u w:val="single"/>
        </w:rPr>
        <w:t>コースのみ</w:t>
      </w:r>
      <w:r w:rsidRPr="00D23288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のご提供と</w:t>
      </w:r>
      <w:r w:rsidR="008B7ACA">
        <w:rPr>
          <w:rFonts w:ascii="BIZ UDPゴシック" w:eastAsia="BIZ UDPゴシック" w:hAnsi="BIZ UDPゴシック" w:cs="Times New Roman" w:hint="eastAsia"/>
          <w:position w:val="0"/>
          <w:sz w:val="20"/>
          <w:szCs w:val="20"/>
        </w:rPr>
        <w:t>させていただきます。</w:t>
      </w:r>
    </w:p>
    <w:p w14:paraId="254D6FE9" w14:textId="4155E902" w:rsidR="00FB3BBB" w:rsidRDefault="00FB3BBB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17D8D2B0" w14:textId="62E41E28" w:rsidR="00282206" w:rsidRDefault="00282206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  <w:r w:rsidRPr="00282206">
        <w:rPr>
          <w:noProof/>
        </w:rPr>
        <w:drawing>
          <wp:inline distT="0" distB="0" distL="0" distR="0" wp14:anchorId="441EBF9C" wp14:editId="01171F4C">
            <wp:extent cx="5954075" cy="3147060"/>
            <wp:effectExtent l="0" t="0" r="889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09" cy="31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E868C" w14:textId="77777777" w:rsidR="00282206" w:rsidRPr="00D23288" w:rsidRDefault="00282206" w:rsidP="00D23288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BIZ UDPゴシック" w:eastAsia="BIZ UDPゴシック" w:hAnsi="BIZ UDPゴシック" w:cs="Times New Roman"/>
          <w:position w:val="0"/>
          <w:sz w:val="12"/>
          <w:szCs w:val="12"/>
        </w:rPr>
      </w:pPr>
    </w:p>
    <w:p w14:paraId="0FFB76BF" w14:textId="202CC544" w:rsidR="00764EEC" w:rsidRDefault="00411B16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  <w:bookmarkStart w:id="1" w:name="_Hlk69939862"/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※申込書は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次ページ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にご</w:t>
      </w:r>
      <w:r w:rsidR="00646845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ざ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いますので、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お申し込み</w:t>
      </w:r>
      <w:r w:rsidR="00A565E7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希望</w:t>
      </w:r>
      <w:r w:rsidR="00C67548"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際は</w:t>
      </w:r>
      <w:r w:rsidRPr="00D23288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ご記入</w:t>
      </w:r>
      <w:r w:rsidR="00350986">
        <w:rPr>
          <w:rFonts w:ascii="BIZ UDPゴシック" w:eastAsia="BIZ UDPゴシック" w:hAnsi="BIZ UDPゴシック" w:cs="HGP創英角ｺﾞｼｯｸUB" w:hint="eastAsia"/>
          <w:sz w:val="20"/>
          <w:szCs w:val="20"/>
        </w:rPr>
        <w:t>の上、当館にご送付ください。</w:t>
      </w:r>
    </w:p>
    <w:p w14:paraId="5B85B641" w14:textId="68BFFC0C" w:rsidR="005E0F9A" w:rsidRDefault="005E0F9A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BIZ UDPゴシック" w:eastAsia="BIZ UDPゴシック" w:hAnsi="BIZ UDPゴシック" w:cs="HGP創英角ｺﾞｼｯｸUB"/>
          <w:sz w:val="20"/>
          <w:szCs w:val="20"/>
        </w:rPr>
      </w:pPr>
    </w:p>
    <w:bookmarkEnd w:id="1"/>
    <w:p w14:paraId="2BBC9A4F" w14:textId="77777777" w:rsidR="00764EEC" w:rsidRPr="00764EEC" w:rsidRDefault="00764EEC" w:rsidP="00764EEC">
      <w:pPr>
        <w:pBdr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lastRenderedPageBreak/>
        <w:t>いのちをつなぐ未来館</w:t>
      </w:r>
    </w:p>
    <w:p w14:paraId="7D789BA4" w14:textId="335B115A" w:rsidR="00764EEC" w:rsidRPr="00E542DE" w:rsidRDefault="008B7ACA" w:rsidP="00764EE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語り部（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現地</w:t>
      </w:r>
      <w:r w:rsidR="00D81FCE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体験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プログラム）</w:t>
      </w:r>
      <w:r w:rsidR="00764EEC"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590D99A7" w14:textId="75F5247A" w:rsidR="00ED5676" w:rsidRPr="00D70183" w:rsidRDefault="00ED5676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の上、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="00D80E3D"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。</w:t>
      </w:r>
    </w:p>
    <w:tbl>
      <w:tblPr>
        <w:tblStyle w:val="ae"/>
        <w:tblW w:w="920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868"/>
        <w:gridCol w:w="567"/>
        <w:gridCol w:w="567"/>
        <w:gridCol w:w="1418"/>
        <w:gridCol w:w="77"/>
        <w:gridCol w:w="631"/>
        <w:gridCol w:w="567"/>
        <w:gridCol w:w="426"/>
        <w:gridCol w:w="1295"/>
        <w:gridCol w:w="578"/>
      </w:tblGrid>
      <w:tr w:rsidR="00817CC1" w14:paraId="54FBF83A" w14:textId="77777777" w:rsidTr="00817CC1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791203AD" w14:textId="5654B6FD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E3DD677" w14:textId="41598A9E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10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1913FBDC" w14:textId="3B9E9819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5ACF7F7E" w14:textId="6F909794" w:rsid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4323F1B1" w14:textId="374485D8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57D20BB3" w14:textId="77777777" w:rsidTr="00817CC1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5937007F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3DB749FF" w14:textId="21A0B61A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8144CB9" w14:textId="22AF64B5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DEC129E" w14:textId="77777777" w:rsid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2E1ADE61" w14:textId="0FE98DA8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1748FA8C" w14:textId="77777777" w:rsidTr="00817CC1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49C019C5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9A97048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075AF4" w14:textId="5E5A8F21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9D626F">
              <w:rPr>
                <w:rFonts w:hAnsi="ＭＳ Ｐゴシック" w:cs="ＭＳ Ｐゴシック" w:hint="eastAsia"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8B7AC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24457291" w14:textId="7EF2F28C" w:rsidR="00817CC1" w:rsidRPr="00817CC1" w:rsidRDefault="00817CC1" w:rsidP="003E39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="009C5D1F"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3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（冬季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（11月～2月）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：</w:t>
            </w:r>
            <w:r w:rsidR="009C5D1F" w:rsidRPr="009D626F">
              <w:rPr>
                <w:rFonts w:hAnsi="ＭＳ Ｐゴシック" w:cs="ＭＳ Ｐゴシック" w:hint="eastAsia"/>
                <w:sz w:val="18"/>
                <w:szCs w:val="18"/>
                <w:u w:val="single"/>
              </w:rPr>
              <w:t>9：30～17：0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）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となっておりますので、</w:t>
            </w:r>
            <w:r w:rsidR="003E3922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内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でご指定ください。</w:t>
            </w:r>
          </w:p>
        </w:tc>
      </w:tr>
      <w:tr w:rsidR="00A11AA8" w14:paraId="3A539D7D" w14:textId="77777777" w:rsidTr="00D80E3D">
        <w:trPr>
          <w:trHeight w:val="100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6EBC9C" w14:textId="323939F3" w:rsidR="00A11AA8" w:rsidRPr="00AB3274" w:rsidRDefault="00E542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FF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ご</w:t>
            </w:r>
            <w:r w:rsidR="000C7D2B">
              <w:rPr>
                <w:rFonts w:hAnsi="ＭＳ Ｐゴシック" w:cs="ＭＳ Ｐゴシック"/>
                <w:color w:val="000000"/>
              </w:rPr>
              <w:t>希望</w:t>
            </w:r>
            <w:r w:rsidR="00AB3274" w:rsidRPr="00E542DE">
              <w:rPr>
                <w:rFonts w:hAnsi="ＭＳ Ｐゴシック" w:cs="ＭＳ Ｐゴシック" w:hint="eastAsia"/>
              </w:rPr>
              <w:t>内容</w:t>
            </w:r>
          </w:p>
          <w:p w14:paraId="704689F4" w14:textId="7F1EB19E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※「</w:t>
            </w:r>
            <w:r w:rsidR="000C7D2B"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〇</w:t>
            </w:r>
            <w:r>
              <w:rPr>
                <w:rFonts w:hAnsi="ＭＳ Ｐゴシック" w:cs="ＭＳ Ｐゴシック" w:hint="eastAsia"/>
                <w:b/>
                <w:color w:val="000000"/>
                <w:sz w:val="20"/>
                <w:szCs w:val="20"/>
              </w:rPr>
              <w:t>」</w:t>
            </w:r>
            <w:r w:rsidR="000C7D2B">
              <w:rPr>
                <w:rFonts w:hAnsi="ＭＳ Ｐゴシック" w:cs="ＭＳ Ｐゴシック"/>
                <w:b/>
                <w:color w:val="000000"/>
                <w:sz w:val="20"/>
                <w:szCs w:val="20"/>
              </w:rPr>
              <w:t>をお付け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99B816" w14:textId="77777777" w:rsidR="00D80E3D" w:rsidRP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</w:p>
          <w:p w14:paraId="70AC08D5" w14:textId="5D8C4312" w:rsidR="009D626F" w:rsidRDefault="00817CC1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【</w:t>
            </w:r>
            <w:r w:rsidR="00764EEC">
              <w:rPr>
                <w:rFonts w:hAnsi="ＭＳ Ｐゴシック" w:cs="ＭＳ Ｐゴシック" w:hint="eastAsia"/>
              </w:rPr>
              <w:t>1</w:t>
            </w:r>
            <w:r w:rsidR="001B26C6">
              <w:rPr>
                <w:rFonts w:hAnsi="ＭＳ Ｐゴシック" w:cs="ＭＳ Ｐゴシック" w:hint="eastAsia"/>
              </w:rPr>
              <w:t>時間</w:t>
            </w:r>
            <w:r w:rsidR="00553F52">
              <w:rPr>
                <w:rFonts w:hAnsi="ＭＳ Ｐゴシック" w:cs="ＭＳ Ｐゴシック" w:hint="eastAsia"/>
              </w:rPr>
              <w:t>半</w:t>
            </w:r>
            <w:r w:rsidR="001B26C6">
              <w:rPr>
                <w:rFonts w:hAnsi="ＭＳ Ｐゴシック" w:cs="ＭＳ Ｐゴシック" w:hint="eastAsia"/>
              </w:rPr>
              <w:t>コース</w:t>
            </w:r>
            <w:r>
              <w:rPr>
                <w:rFonts w:hAnsi="ＭＳ Ｐゴシック" w:cs="ＭＳ Ｐゴシック" w:hint="eastAsia"/>
              </w:rPr>
              <w:t>】</w:t>
            </w:r>
            <w:r w:rsidR="005B5257">
              <w:rPr>
                <w:rFonts w:hAnsi="ＭＳ Ｐゴシック" w:cs="ＭＳ Ｐゴシック" w:hint="eastAsia"/>
              </w:rPr>
              <w:t xml:space="preserve">　□</w:t>
            </w:r>
            <w:r w:rsidR="007D3435">
              <w:rPr>
                <w:rFonts w:hAnsi="ＭＳ Ｐゴシック" w:cs="ＭＳ Ｐゴシック" w:hint="eastAsia"/>
              </w:rPr>
              <w:t>①</w:t>
            </w:r>
            <w:r w:rsidR="001B26C6" w:rsidRPr="00764EEC">
              <w:rPr>
                <w:rFonts w:hAnsi="ＭＳ Ｐゴシック" w:cs="ＭＳ Ｐゴシック" w:hint="eastAsia"/>
              </w:rPr>
              <w:t>避難路追体験</w:t>
            </w:r>
            <w:r w:rsidR="003E3922" w:rsidRPr="00764EEC">
              <w:rPr>
                <w:rFonts w:hAnsi="ＭＳ Ｐゴシック" w:cs="ＭＳ Ｐゴシック" w:hint="eastAsia"/>
              </w:rPr>
              <w:t xml:space="preserve"> </w:t>
            </w:r>
            <w:r w:rsidR="005B5257">
              <w:rPr>
                <w:rFonts w:hAnsi="ＭＳ Ｐゴシック" w:cs="ＭＳ Ｐゴシック" w:hint="eastAsia"/>
                <w:b/>
                <w:bCs/>
                <w:color w:val="FF0000"/>
              </w:rPr>
              <w:t xml:space="preserve">　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</w:rPr>
              <w:t xml:space="preserve">　</w:t>
            </w:r>
            <w:r w:rsidR="005B5257">
              <w:rPr>
                <w:rFonts w:hAnsi="ＭＳ Ｐゴシック" w:cs="ＭＳ Ｐゴシック" w:hint="eastAsia"/>
              </w:rPr>
              <w:t>□</w:t>
            </w:r>
            <w:r w:rsidR="007D3435">
              <w:rPr>
                <w:rFonts w:hAnsi="ＭＳ Ｐゴシック" w:cs="ＭＳ Ｐゴシック" w:hint="eastAsia"/>
              </w:rPr>
              <w:t>②</w:t>
            </w:r>
            <w:r w:rsidR="003E3922" w:rsidRPr="00764EEC">
              <w:rPr>
                <w:rFonts w:hAnsi="ＭＳ Ｐゴシック" w:cs="ＭＳ Ｐゴシック" w:hint="eastAsia"/>
              </w:rPr>
              <w:t>復興スタジアム見学</w:t>
            </w:r>
          </w:p>
          <w:p w14:paraId="4639F5CF" w14:textId="5E8522F5" w:rsidR="001B26C6" w:rsidRPr="005B5257" w:rsidRDefault="005B5257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  <w:b/>
                <w:bCs/>
                <w:color w:val="FF0000"/>
                <w:sz w:val="16"/>
                <w:szCs w:val="16"/>
              </w:rPr>
            </w:pPr>
            <w:r w:rsidRPr="005B5257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>（いずれか1つを選択）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 xml:space="preserve">　</w:t>
            </w:r>
            <w:r w:rsidR="007925E9">
              <w:rPr>
                <w:rFonts w:hAnsi="ＭＳ Ｐゴシック" w:cs="ＭＳ Ｐゴシック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7925E9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 xml:space="preserve">　　</w:t>
            </w:r>
            <w:r>
              <w:rPr>
                <w:rFonts w:hAnsi="ＭＳ Ｐゴシック" w:cs="ＭＳ Ｐゴシック" w:hint="eastAsia"/>
              </w:rPr>
              <w:t>□</w:t>
            </w:r>
            <w:r w:rsidR="007D3435">
              <w:rPr>
                <w:rFonts w:hAnsi="ＭＳ Ｐゴシック" w:cs="ＭＳ Ｐゴシック" w:hint="eastAsia"/>
              </w:rPr>
              <w:t>③</w:t>
            </w:r>
            <w:r>
              <w:rPr>
                <w:rFonts w:hAnsi="ＭＳ Ｐゴシック" w:cs="ＭＳ Ｐゴシック" w:hint="eastAsia"/>
              </w:rPr>
              <w:t>水門・防潮堤見学＆震災語り部</w:t>
            </w:r>
          </w:p>
          <w:p w14:paraId="1DD2EB6E" w14:textId="6DED0679" w:rsidR="001B26C6" w:rsidRDefault="00817CC1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【</w:t>
            </w:r>
            <w:r>
              <w:rPr>
                <w:rFonts w:hAnsi="ＭＳ Ｐゴシック" w:cs="ＭＳ Ｐゴシック"/>
              </w:rPr>
              <w:t>2</w:t>
            </w:r>
            <w:r w:rsidR="001B26C6">
              <w:rPr>
                <w:rFonts w:hAnsi="ＭＳ Ｐゴシック" w:cs="ＭＳ Ｐゴシック" w:hint="eastAsia"/>
              </w:rPr>
              <w:t>時間</w:t>
            </w:r>
            <w:r w:rsidR="00553F52">
              <w:rPr>
                <w:rFonts w:hAnsi="ＭＳ Ｐゴシック" w:cs="ＭＳ Ｐゴシック" w:hint="eastAsia"/>
              </w:rPr>
              <w:t>半</w:t>
            </w:r>
            <w:r w:rsidR="001B26C6">
              <w:rPr>
                <w:rFonts w:hAnsi="ＭＳ Ｐゴシック" w:cs="ＭＳ Ｐゴシック" w:hint="eastAsia"/>
              </w:rPr>
              <w:t>コース</w:t>
            </w:r>
            <w:r>
              <w:rPr>
                <w:rFonts w:hAnsi="ＭＳ Ｐゴシック" w:cs="ＭＳ Ｐゴシック" w:hint="eastAsia"/>
              </w:rPr>
              <w:t>】</w:t>
            </w:r>
            <w:r w:rsidR="005B5257">
              <w:rPr>
                <w:rFonts w:hAnsi="ＭＳ Ｐゴシック" w:cs="ＭＳ Ｐゴシック" w:hint="eastAsia"/>
              </w:rPr>
              <w:t>□</w:t>
            </w:r>
            <w:r w:rsidR="007D3435" w:rsidRPr="00D9221F">
              <w:rPr>
                <w:rFonts w:hAnsi="ＭＳ Ｐゴシック" w:cs="ＭＳ Ｐゴシック" w:hint="eastAsia"/>
                <w:sz w:val="22"/>
                <w:szCs w:val="22"/>
              </w:rPr>
              <w:t>①</w:t>
            </w:r>
            <w:r w:rsidR="001B26C6" w:rsidRPr="00D9221F">
              <w:rPr>
                <w:rFonts w:hAnsi="ＭＳ Ｐゴシック" w:cs="ＭＳ Ｐゴシック" w:hint="eastAsia"/>
                <w:sz w:val="22"/>
                <w:szCs w:val="22"/>
              </w:rPr>
              <w:t>避難路追体験＋復興スタジアム見学</w:t>
            </w:r>
          </w:p>
          <w:p w14:paraId="7D4E5857" w14:textId="059EEC90" w:rsidR="005B5257" w:rsidRPr="007925E9" w:rsidRDefault="007925E9" w:rsidP="00792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0" w:firstLine="0"/>
              <w:rPr>
                <w:rFonts w:hAnsi="ＭＳ Ｐゴシック" w:cs="ＭＳ Ｐゴシック"/>
                <w:sz w:val="12"/>
                <w:szCs w:val="12"/>
              </w:rPr>
            </w:pPr>
            <w:r w:rsidRPr="005B5257">
              <w:rPr>
                <w:rFonts w:hAnsi="ＭＳ Ｐゴシック" w:cs="ＭＳ Ｐゴシック" w:hint="eastAsia"/>
                <w:b/>
                <w:bCs/>
                <w:color w:val="FF0000"/>
                <w:sz w:val="16"/>
                <w:szCs w:val="16"/>
              </w:rPr>
              <w:t>（いずれか1つを選択）</w:t>
            </w:r>
            <w:r w:rsidR="005B5257">
              <w:rPr>
                <w:rFonts w:hAnsi="ＭＳ Ｐゴシック" w:cs="ＭＳ Ｐゴシック" w:hint="eastAsia"/>
              </w:rPr>
              <w:t xml:space="preserve">　□</w:t>
            </w:r>
            <w:r w:rsidR="007D3435" w:rsidRPr="00D9221F">
              <w:rPr>
                <w:rFonts w:hAnsi="ＭＳ Ｐゴシック" w:cs="ＭＳ Ｐゴシック" w:hint="eastAsia"/>
                <w:sz w:val="22"/>
                <w:szCs w:val="22"/>
              </w:rPr>
              <w:t>②</w:t>
            </w:r>
            <w:r w:rsidR="005B5257" w:rsidRPr="00D9221F">
              <w:rPr>
                <w:rFonts w:hAnsi="ＭＳ Ｐゴシック" w:cs="ＭＳ Ｐゴシック" w:hint="eastAsia"/>
                <w:sz w:val="22"/>
                <w:szCs w:val="22"/>
              </w:rPr>
              <w:t>避難路追体験＋</w:t>
            </w:r>
            <w:r w:rsidR="005B5257" w:rsidRPr="005B5257">
              <w:rPr>
                <w:rFonts w:hAnsi="ＭＳ Ｐゴシック" w:cs="ＭＳ Ｐゴシック" w:hint="eastAsia"/>
                <w:sz w:val="20"/>
                <w:szCs w:val="20"/>
              </w:rPr>
              <w:t>水門・防潮堤見学＆震災語り部</w:t>
            </w:r>
          </w:p>
          <w:p w14:paraId="01D3CB0C" w14:textId="3CE5FDDF" w:rsidR="005B5257" w:rsidRDefault="005B5257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100" w:firstLine="240"/>
              <w:jc w:val="left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 xml:space="preserve">　　　　　　　　</w:t>
            </w:r>
            <w:r w:rsidR="007925E9">
              <w:rPr>
                <w:rFonts w:hAnsi="ＭＳ Ｐゴシック" w:cs="ＭＳ Ｐゴシック" w:hint="eastAsia"/>
              </w:rPr>
              <w:t xml:space="preserve">　</w:t>
            </w:r>
            <w:r>
              <w:rPr>
                <w:rFonts w:hAnsi="ＭＳ Ｐゴシック" w:cs="ＭＳ Ｐゴシック" w:hint="eastAsia"/>
              </w:rPr>
              <w:t>□</w:t>
            </w:r>
            <w:r w:rsidR="007D3435" w:rsidRPr="007D3435">
              <w:rPr>
                <w:rFonts w:hAnsi="ＭＳ Ｐゴシック" w:cs="ＭＳ Ｐゴシック" w:hint="eastAsia"/>
                <w:sz w:val="20"/>
                <w:szCs w:val="20"/>
              </w:rPr>
              <w:t>③</w:t>
            </w:r>
            <w:r w:rsidRPr="007D3435">
              <w:rPr>
                <w:rFonts w:hAnsi="ＭＳ Ｐゴシック" w:cs="ＭＳ Ｐゴシック" w:hint="eastAsia"/>
                <w:sz w:val="20"/>
                <w:szCs w:val="20"/>
              </w:rPr>
              <w:t>復興スタジアム見学＋</w:t>
            </w:r>
            <w:r w:rsidRPr="005B5257">
              <w:rPr>
                <w:rFonts w:hAnsi="ＭＳ Ｐゴシック" w:cs="ＭＳ Ｐゴシック" w:hint="eastAsia"/>
                <w:sz w:val="20"/>
                <w:szCs w:val="20"/>
              </w:rPr>
              <w:t>水門・防潮堤見学＆震災語り部</w:t>
            </w:r>
          </w:p>
          <w:p w14:paraId="49E6E7B3" w14:textId="01EA182A" w:rsidR="00553F52" w:rsidRPr="007925E9" w:rsidRDefault="00553F52" w:rsidP="007D3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Chars="0" w:left="0" w:firstLineChars="500" w:firstLine="800"/>
              <w:rPr>
                <w:rFonts w:hAnsi="ＭＳ Ｐゴシック" w:cs="ＭＳ Ｐゴシック"/>
                <w:sz w:val="16"/>
                <w:szCs w:val="16"/>
              </w:rPr>
            </w:pPr>
            <w:r w:rsidRPr="007925E9">
              <w:rPr>
                <w:rFonts w:hAnsi="ＭＳ Ｐゴシック" w:cs="ＭＳ Ｐゴシック" w:hint="eastAsia"/>
                <w:sz w:val="16"/>
                <w:szCs w:val="16"/>
              </w:rPr>
              <w:t>※いずれのコースにも「いのちをつなぐ未来館内ガイド」が標準で含まれます。</w:t>
            </w:r>
          </w:p>
        </w:tc>
      </w:tr>
      <w:tr w:rsidR="00A11AA8" w14:paraId="6940CDD9" w14:textId="77777777" w:rsidTr="00D80E3D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CD879F" w14:textId="54C2F953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団　　体　　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4BD8B5FA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3CA2225" w14:textId="77777777" w:rsidR="00A11AA8" w:rsidRDefault="000C7D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8CB59E" w14:textId="2B7594C0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0D202F84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26CB8883" w14:textId="77777777" w:rsidR="00A11AA8" w:rsidRDefault="000C7D2B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6C701518" w14:textId="77777777" w:rsidTr="00D80E3D">
        <w:trPr>
          <w:trHeight w:val="52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25E9E0" w14:textId="25C5AFD0" w:rsidR="00D80E3D" w:rsidRDefault="00D70183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旅行代理店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278A33BB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4" w:space="0" w:color="FFFFFF"/>
            </w:tcBorders>
            <w:vAlign w:val="center"/>
          </w:tcPr>
          <w:p w14:paraId="7BEF626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FFFFFF"/>
            </w:tcBorders>
            <w:vAlign w:val="center"/>
          </w:tcPr>
          <w:p w14:paraId="299FD31B" w14:textId="5B5A1FE4" w:rsidR="00D80E3D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  <w:sz w:val="16"/>
                <w:szCs w:val="16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担当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73726EA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80CC1B6" w14:textId="7BDCEB7A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7E483CAA" w14:textId="77777777" w:rsidTr="007925E9">
        <w:trPr>
          <w:trHeight w:val="1267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C3C8D" w14:textId="3D06E9FB" w:rsidR="00D80E3D" w:rsidRPr="00D70183" w:rsidRDefault="00D80E3D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5BE842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77E9E957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63A9A5BD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bookmarkStart w:id="2" w:name="_heading=h.gjdgxs" w:colFirst="0" w:colLast="0"/>
            <w:bookmarkEnd w:id="2"/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D80E3D" w:rsidRPr="00E542DE" w14:paraId="4EFDB1A1" w14:textId="77777777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344C5360" w14:textId="66F70981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F27490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5129E331" w14:textId="187DF1A2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D80E3D" w14:paraId="0E2CCCBE" w14:textId="77777777" w:rsidTr="007925E9">
        <w:trPr>
          <w:trHeight w:val="798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  <w:vAlign w:val="center"/>
          </w:tcPr>
          <w:p w14:paraId="18D55934" w14:textId="77777777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75945DBA" w14:textId="1A7412FB" w:rsidR="00D80E3D" w:rsidRPr="00D70183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="00D80E3D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right w:val="single" w:sz="18" w:space="0" w:color="000000"/>
            </w:tcBorders>
            <w:vAlign w:val="center"/>
          </w:tcPr>
          <w:p w14:paraId="47D33F36" w14:textId="2147FAB0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D80E3D" w14:paraId="6C3FF0D7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6C7C3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前後の予定</w:t>
            </w:r>
          </w:p>
        </w:tc>
        <w:tc>
          <w:tcPr>
            <w:tcW w:w="14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8E59340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から</w:t>
            </w:r>
          </w:p>
        </w:tc>
        <w:tc>
          <w:tcPr>
            <w:tcW w:w="206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4EAA8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6F10AA8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へ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832B46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17CEF1C6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0759FE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b/>
                <w:color w:val="000000"/>
              </w:rPr>
              <w:t>宿　泊　先</w:t>
            </w:r>
          </w:p>
          <w:p w14:paraId="71146912" w14:textId="77777777" w:rsidR="00D80E3D" w:rsidRDefault="00D80E3D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764EEC">
              <w:rPr>
                <w:rFonts w:hAnsi="ＭＳ Ｐゴシック" w:cs="ＭＳ Ｐゴシック"/>
                <w:color w:val="000000"/>
                <w:sz w:val="18"/>
                <w:szCs w:val="18"/>
              </w:rPr>
              <w:t>※宿泊されない場合は「-」をご記入ください</w:t>
            </w:r>
          </w:p>
        </w:tc>
        <w:tc>
          <w:tcPr>
            <w:tcW w:w="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0FC4D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名称</w:t>
            </w:r>
          </w:p>
        </w:tc>
        <w:tc>
          <w:tcPr>
            <w:tcW w:w="262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300065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300DA7A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所在地(県・市)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CA594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0A2BAA8B" w14:textId="77777777" w:rsidTr="00764EEC">
        <w:trPr>
          <w:trHeight w:val="500"/>
        </w:trPr>
        <w:tc>
          <w:tcPr>
            <w:tcW w:w="220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91E06A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未来館までの</w:t>
            </w:r>
          </w:p>
          <w:p w14:paraId="0FF1363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交 通 手 段</w:t>
            </w:r>
          </w:p>
        </w:tc>
        <w:tc>
          <w:tcPr>
            <w:tcW w:w="46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ed" w:sz="4" w:space="0" w:color="000000"/>
            </w:tcBorders>
            <w:vAlign w:val="center"/>
          </w:tcPr>
          <w:p w14:paraId="33B8B84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□乗用車　　　□大型　　□中型　　□ﾏｲｸﾛ　　□電車　　　　　□その他（　　　　　　　　　　）</w:t>
            </w:r>
          </w:p>
        </w:tc>
        <w:tc>
          <w:tcPr>
            <w:tcW w:w="2299" w:type="dxa"/>
            <w:gridSpan w:val="3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081C099" w14:textId="77777777" w:rsidR="00D80E3D" w:rsidRDefault="00D80E3D" w:rsidP="00D80E3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hAnsi="ＭＳ Ｐゴシック" w:cs="ＭＳ Ｐゴシック"/>
                <w:color w:val="000000"/>
                <w:sz w:val="22"/>
                <w:szCs w:val="22"/>
              </w:rPr>
            </w:pPr>
            <w:r>
              <w:rPr>
                <w:rFonts w:hAnsi="ＭＳ Ｐゴシック" w:cs="ＭＳ Ｐゴシック"/>
                <w:color w:val="000000"/>
                <w:sz w:val="22"/>
                <w:szCs w:val="22"/>
              </w:rPr>
              <w:t>(お車でお越しの場合)</w:t>
            </w:r>
          </w:p>
          <w:p w14:paraId="1CC69AC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6"/>
                <w:szCs w:val="26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　　　　　　　　　</w:t>
            </w:r>
            <w:r>
              <w:rPr>
                <w:rFonts w:hAnsi="ＭＳ Ｐゴシック" w:cs="ＭＳ Ｐゴシック"/>
                <w:b/>
                <w:color w:val="000000"/>
                <w:sz w:val="26"/>
                <w:szCs w:val="26"/>
              </w:rPr>
              <w:t>台</w:t>
            </w:r>
          </w:p>
        </w:tc>
      </w:tr>
      <w:tr w:rsidR="00764EEC" w14:paraId="04DB2EE5" w14:textId="77777777" w:rsidTr="00764EEC">
        <w:trPr>
          <w:trHeight w:val="500"/>
        </w:trPr>
        <w:tc>
          <w:tcPr>
            <w:tcW w:w="9202" w:type="dxa"/>
            <w:gridSpan w:val="12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7B2F06F" w14:textId="661EAC80" w:rsidR="00764EEC" w:rsidRPr="00764EEC" w:rsidRDefault="00026C49" w:rsidP="00764EEC">
            <w:pPr>
              <w:ind w:left="0" w:hanging="2"/>
              <w:jc w:val="center"/>
              <w:rPr>
                <w:rFonts w:hAnsi="ＭＳ Ｐゴシック"/>
                <w:b/>
                <w:bCs/>
                <w:position w:val="0"/>
                <w:sz w:val="16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="00764EEC"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="00764EEC"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1CEE8118" w14:textId="6E5F072D" w:rsidR="00764EEC" w:rsidRPr="00764EEC" w:rsidRDefault="00764EEC" w:rsidP="00764EEC">
            <w:pPr>
              <w:pStyle w:val="af6"/>
              <w:widowControl/>
              <w:numPr>
                <w:ilvl w:val="0"/>
                <w:numId w:val="2"/>
              </w:numPr>
              <w:ind w:leftChars="0" w:left="3" w:hanging="3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</w:tc>
      </w:tr>
    </w:tbl>
    <w:p w14:paraId="19FD0E4A" w14:textId="77777777" w:rsidR="00C67548" w:rsidRPr="00C67548" w:rsidRDefault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p w14:paraId="00C71507" w14:textId="529A053D" w:rsidR="00A11AA8" w:rsidRPr="00C67548" w:rsidRDefault="000C7D2B" w:rsidP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69945E9D" w14:textId="1EF2C568" w:rsidR="00C67548" w:rsidRPr="007D3435" w:rsidRDefault="00C67548" w:rsidP="007D34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350986">
        <w:rPr>
          <w:rFonts w:hAnsi="ＭＳ Ｐゴシック" w:cs="ＭＳ Ｐゴシック" w:hint="eastAsia"/>
          <w:b/>
          <w:color w:val="000000"/>
          <w:sz w:val="18"/>
          <w:szCs w:val="18"/>
        </w:rPr>
        <w:t>語り部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確保、施設手配の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都合上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、実施日の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</w:r>
      <w:r w:rsidR="000C7D2B" w:rsidRPr="00C67548">
        <w:rPr>
          <w:rFonts w:hAnsi="ＭＳ Ｐゴシック" w:cs="ＭＳ Ｐゴシック"/>
          <w:b/>
          <w:color w:val="000000"/>
          <w:sz w:val="18"/>
          <w:szCs w:val="18"/>
        </w:rPr>
        <w:t>＊FAXでの予約確認時は、環境保護の為FAX送信表の添付を控えさせていただきます。ご了承下さい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E84379" w14:paraId="128A7B31" w14:textId="77777777" w:rsidTr="007D3435">
        <w:trPr>
          <w:trHeight w:val="1394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7B06C3" w14:textId="3F7E874D" w:rsidR="00E84379" w:rsidRPr="00D80E3D" w:rsidRDefault="00D80E3D" w:rsidP="00553F52">
            <w:pPr>
              <w:spacing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BF6B76" w14:textId="0BBCFB20" w:rsidR="00E84379" w:rsidRDefault="00E84379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1D2E82" w14:paraId="3B3ED7F1" w14:textId="77777777" w:rsidTr="001D2E82">
        <w:trPr>
          <w:trHeight w:val="276"/>
        </w:trPr>
        <w:tc>
          <w:tcPr>
            <w:tcW w:w="988" w:type="dxa"/>
          </w:tcPr>
          <w:p w14:paraId="29554EB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48B993A1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　認</w:t>
            </w:r>
          </w:p>
        </w:tc>
        <w:tc>
          <w:tcPr>
            <w:tcW w:w="1229" w:type="dxa"/>
          </w:tcPr>
          <w:p w14:paraId="1261567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1D2E82" w14:paraId="5E2BBA35" w14:textId="77777777" w:rsidTr="003E3922">
        <w:trPr>
          <w:trHeight w:val="974"/>
        </w:trPr>
        <w:tc>
          <w:tcPr>
            <w:tcW w:w="988" w:type="dxa"/>
          </w:tcPr>
          <w:p w14:paraId="74EF01AE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102054D8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436393D9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5B0CDC10" w14:textId="2401826B" w:rsidR="004D20BC" w:rsidRPr="00767D4E" w:rsidRDefault="00D70183" w:rsidP="004D20B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7F5D6A" wp14:editId="7D14D9C5">
                <wp:simplePos x="0" y="0"/>
                <wp:positionH relativeFrom="column">
                  <wp:posOffset>-229870</wp:posOffset>
                </wp:positionH>
                <wp:positionV relativeFrom="paragraph">
                  <wp:posOffset>104140</wp:posOffset>
                </wp:positionV>
                <wp:extent cx="3971925" cy="891540"/>
                <wp:effectExtent l="0" t="0" r="28575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4CB075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011A40AA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672F6A29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21088DC6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6033B2EE" w14:textId="77777777" w:rsidR="004D20BC" w:rsidRDefault="004D20BC" w:rsidP="004D20B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F5D6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-18.1pt;margin-top:8.2pt;width:312.75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084CB075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011A40AA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672F6A29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21088DC6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6033B2EE" w14:textId="77777777" w:rsidR="004D20BC" w:rsidRDefault="004D20BC" w:rsidP="004D20B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0D26BD3" w14:textId="0941A6D1" w:rsidR="004D20BC" w:rsidRPr="00767D4E" w:rsidRDefault="004D20BC" w:rsidP="004D20B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</w:p>
    <w:p w14:paraId="0DD45AD1" w14:textId="69B3BFA1" w:rsidR="00A11AA8" w:rsidRDefault="00A11AA8" w:rsidP="004D20B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color w:val="000000"/>
        </w:rPr>
      </w:pPr>
    </w:p>
    <w:sectPr w:rsidR="00A11AA8" w:rsidSect="00553F5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369" w:right="1418" w:bottom="284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0F9FE" w14:textId="77777777" w:rsidR="00006D4B" w:rsidRDefault="00006D4B" w:rsidP="00E542DE">
      <w:pPr>
        <w:spacing w:line="240" w:lineRule="auto"/>
        <w:ind w:left="0" w:hanging="2"/>
      </w:pPr>
      <w:r>
        <w:separator/>
      </w:r>
    </w:p>
  </w:endnote>
  <w:endnote w:type="continuationSeparator" w:id="0">
    <w:p w14:paraId="347B062F" w14:textId="77777777" w:rsidR="00006D4B" w:rsidRDefault="00006D4B" w:rsidP="00E542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altName w:val="游ゴシック"/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13423" w14:textId="77777777" w:rsidR="00E542DE" w:rsidRDefault="00E542DE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7477" w14:textId="77777777" w:rsidR="00E542DE" w:rsidRPr="00411B16" w:rsidRDefault="00E542DE">
    <w:pPr>
      <w:pStyle w:val="ab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A7C3" w14:textId="77777777" w:rsidR="00E542DE" w:rsidRDefault="00E542DE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1C217" w14:textId="77777777" w:rsidR="00006D4B" w:rsidRDefault="00006D4B" w:rsidP="00E542DE">
      <w:pPr>
        <w:spacing w:line="240" w:lineRule="auto"/>
        <w:ind w:left="0" w:hanging="2"/>
      </w:pPr>
      <w:r>
        <w:separator/>
      </w:r>
    </w:p>
  </w:footnote>
  <w:footnote w:type="continuationSeparator" w:id="0">
    <w:p w14:paraId="43ADB402" w14:textId="77777777" w:rsidR="00006D4B" w:rsidRDefault="00006D4B" w:rsidP="00E542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EE20" w14:textId="77777777" w:rsidR="00E542DE" w:rsidRDefault="00E542DE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E5CE" w14:textId="77777777" w:rsidR="00E542DE" w:rsidRDefault="00E542DE" w:rsidP="00E542DE">
    <w:pPr>
      <w:pStyle w:val="a9"/>
      <w:ind w:leftChars="0" w:left="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C05D" w14:textId="77777777" w:rsidR="00E542DE" w:rsidRDefault="00E542DE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466E0"/>
    <w:multiLevelType w:val="hybridMultilevel"/>
    <w:tmpl w:val="D39CAA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044151"/>
    <w:multiLevelType w:val="hybridMultilevel"/>
    <w:tmpl w:val="C7DA7D80"/>
    <w:lvl w:ilvl="0" w:tplc="3998CAB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3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TS2MLawMDI0tDRU0lEKTi0uzszPAykwNKsFAKhX14stAAAA"/>
  </w:docVars>
  <w:rsids>
    <w:rsidRoot w:val="00A11AA8"/>
    <w:rsid w:val="00006D4B"/>
    <w:rsid w:val="00026C49"/>
    <w:rsid w:val="000A51D7"/>
    <w:rsid w:val="000C32E7"/>
    <w:rsid w:val="000C7D2B"/>
    <w:rsid w:val="000E26A5"/>
    <w:rsid w:val="0017231F"/>
    <w:rsid w:val="001B26C6"/>
    <w:rsid w:val="001D2E82"/>
    <w:rsid w:val="00252273"/>
    <w:rsid w:val="0026383E"/>
    <w:rsid w:val="00282206"/>
    <w:rsid w:val="002D43D5"/>
    <w:rsid w:val="00350986"/>
    <w:rsid w:val="00385B50"/>
    <w:rsid w:val="003E3922"/>
    <w:rsid w:val="003E5EFC"/>
    <w:rsid w:val="00411B16"/>
    <w:rsid w:val="00425D89"/>
    <w:rsid w:val="00457508"/>
    <w:rsid w:val="00476C96"/>
    <w:rsid w:val="004D0E88"/>
    <w:rsid w:val="004D20BC"/>
    <w:rsid w:val="00501AC7"/>
    <w:rsid w:val="00547FC6"/>
    <w:rsid w:val="00553F52"/>
    <w:rsid w:val="005B5257"/>
    <w:rsid w:val="005C3E2C"/>
    <w:rsid w:val="005E0F9A"/>
    <w:rsid w:val="006259BC"/>
    <w:rsid w:val="00646845"/>
    <w:rsid w:val="00660FF5"/>
    <w:rsid w:val="00673168"/>
    <w:rsid w:val="006B7457"/>
    <w:rsid w:val="006E0513"/>
    <w:rsid w:val="006E7539"/>
    <w:rsid w:val="00711222"/>
    <w:rsid w:val="00764EEC"/>
    <w:rsid w:val="00777887"/>
    <w:rsid w:val="007925E9"/>
    <w:rsid w:val="007B0465"/>
    <w:rsid w:val="007D3435"/>
    <w:rsid w:val="007D4784"/>
    <w:rsid w:val="00817CC1"/>
    <w:rsid w:val="008B7ACA"/>
    <w:rsid w:val="00925BA7"/>
    <w:rsid w:val="009C5D1F"/>
    <w:rsid w:val="009D626F"/>
    <w:rsid w:val="00A11AA8"/>
    <w:rsid w:val="00A1769D"/>
    <w:rsid w:val="00A565E7"/>
    <w:rsid w:val="00A77337"/>
    <w:rsid w:val="00A9433A"/>
    <w:rsid w:val="00AB3274"/>
    <w:rsid w:val="00AB76E3"/>
    <w:rsid w:val="00B477A2"/>
    <w:rsid w:val="00B759FA"/>
    <w:rsid w:val="00BA0AA6"/>
    <w:rsid w:val="00BA74F6"/>
    <w:rsid w:val="00BB00B2"/>
    <w:rsid w:val="00BB1B4C"/>
    <w:rsid w:val="00BF5E76"/>
    <w:rsid w:val="00C368BF"/>
    <w:rsid w:val="00C67548"/>
    <w:rsid w:val="00CE2CDF"/>
    <w:rsid w:val="00D07966"/>
    <w:rsid w:val="00D23288"/>
    <w:rsid w:val="00D275E7"/>
    <w:rsid w:val="00D30E82"/>
    <w:rsid w:val="00D347BE"/>
    <w:rsid w:val="00D64B25"/>
    <w:rsid w:val="00D70183"/>
    <w:rsid w:val="00D80E3D"/>
    <w:rsid w:val="00D81FCE"/>
    <w:rsid w:val="00D9221F"/>
    <w:rsid w:val="00D9252B"/>
    <w:rsid w:val="00D95235"/>
    <w:rsid w:val="00E25013"/>
    <w:rsid w:val="00E542DE"/>
    <w:rsid w:val="00E5579B"/>
    <w:rsid w:val="00E84379"/>
    <w:rsid w:val="00ED5676"/>
    <w:rsid w:val="00F332A9"/>
    <w:rsid w:val="00F37996"/>
    <w:rsid w:val="00FB3BBB"/>
    <w:rsid w:val="00FD44F6"/>
    <w:rsid w:val="00FF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41A283"/>
  <w15:docId w15:val="{FA0AFAC0-9CB8-46F8-8135-A6F9B0B3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FD4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925BA7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925BA7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925BA7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25BA7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925BA7"/>
    <w:rPr>
      <w:rFonts w:ascii="ＭＳ Ｐゴシック" w:eastAsia="ＭＳ Ｐゴシック"/>
      <w:b/>
      <w:bCs/>
      <w:kern w:val="2"/>
      <w:position w:val="-1"/>
      <w:sz w:val="24"/>
      <w:szCs w:val="24"/>
    </w:rPr>
  </w:style>
  <w:style w:type="paragraph" w:styleId="af6">
    <w:name w:val="List Paragraph"/>
    <w:basedOn w:val="a"/>
    <w:uiPriority w:val="34"/>
    <w:qFormat/>
    <w:rsid w:val="00764EE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B3603-121B-47A4-8F58-22EA83057B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4A102E4C-3DC7-4349-A11D-A9056F69A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ecfd09-b9a4-45a8-b501-7b45947c3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B1974C-C6D1-43D4-A5E5-F50568FA0F8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A1D28E-29B0-4FA3-AE59-09D2FEC58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星野　久美</dc:creator>
  <cp:lastModifiedBy>西条 さやか</cp:lastModifiedBy>
  <cp:revision>5</cp:revision>
  <cp:lastPrinted>2021-07-01T01:52:00Z</cp:lastPrinted>
  <dcterms:created xsi:type="dcterms:W3CDTF">2021-07-01T00:44:00Z</dcterms:created>
  <dcterms:modified xsi:type="dcterms:W3CDTF">2021-09-15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